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3F5D" w:rsidRDefault="00AC2D3A">
      <w:pPr>
        <w:rPr>
          <w:b/>
          <w:sz w:val="52"/>
          <w:szCs w:val="52"/>
        </w:rPr>
      </w:pPr>
      <w:r w:rsidRPr="00AC2D3A">
        <w:rPr>
          <w:b/>
          <w:noProof/>
          <w:sz w:val="52"/>
          <w:szCs w:val="52"/>
        </w:rPr>
        <w:drawing>
          <wp:inline distT="0" distB="0" distL="0" distR="0">
            <wp:extent cx="5943600" cy="46907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3F5D" w:rsidRDefault="005C3F5D">
      <w:pPr>
        <w:rPr>
          <w:b/>
          <w:sz w:val="52"/>
          <w:szCs w:val="52"/>
        </w:rPr>
      </w:pPr>
    </w:p>
    <w:p w:rsidR="005C3F5D" w:rsidRDefault="005C3F5D">
      <w:pPr>
        <w:rPr>
          <w:b/>
          <w:sz w:val="52"/>
          <w:szCs w:val="52"/>
        </w:rPr>
      </w:pPr>
    </w:p>
    <w:p w:rsidR="005C3F5D" w:rsidRDefault="005C3F5D">
      <w:pPr>
        <w:rPr>
          <w:b/>
          <w:sz w:val="52"/>
          <w:szCs w:val="52"/>
        </w:rPr>
      </w:pPr>
      <w:r w:rsidRPr="005C3F5D">
        <w:rPr>
          <w:b/>
          <w:sz w:val="52"/>
          <w:szCs w:val="52"/>
        </w:rPr>
        <w:t>Main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* ========================================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Quinton Cline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Motor </w:t>
      </w:r>
      <w:r w:rsidR="008C546E">
        <w:rPr>
          <w:rFonts w:ascii="Courier New" w:hAnsi="Courier New" w:cs="Courier New"/>
          <w:color w:val="008000"/>
          <w:sz w:val="20"/>
          <w:szCs w:val="20"/>
        </w:rPr>
        <w:t>Control</w:t>
      </w:r>
      <w:bookmarkStart w:id="0" w:name="_GoBack"/>
      <w:bookmarkEnd w:id="0"/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* ========================================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*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dio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////////////////////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// DC 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Motor  /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/////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lastRenderedPageBreak/>
        <w:t>/////////////////////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DC Motor Constants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motorReve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0b00000100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motorForwar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0b00001000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DC motor Variables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DC=0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DC=1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irection=0;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Stor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the current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diretion</w:t>
      </w:r>
      <w:proofErr w:type="spellEnd"/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verseDir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0;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cMotorControl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008000"/>
          <w:sz w:val="20"/>
          <w:szCs w:val="20"/>
        </w:rPr>
        <w:t>//Changes the direction forward -&gt;reverse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verseDir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){</w:t>
      </w:r>
      <w:proofErr w:type="gramEnd"/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direction =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motorReve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Writes the bytes to the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PIM_WriteTx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motorReve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Change the variable for direction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verseDir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Changes reverse-&gt;forward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lse</w:t>
      </w:r>
      <w:r>
        <w:rPr>
          <w:rFonts w:ascii="Courier New" w:hAnsi="Courier New" w:cs="Courier New"/>
          <w:color w:val="000000"/>
          <w:sz w:val="20"/>
          <w:szCs w:val="20"/>
        </w:rPr>
        <w:t>{</w:t>
      </w:r>
      <w:proofErr w:type="gramEnd"/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direction =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motorForwar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Writes the bytes to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PIM_WriteTx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motorForwar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8000"/>
          <w:sz w:val="20"/>
          <w:szCs w:val="20"/>
        </w:rPr>
        <w:t>//Change the variable for direction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verseDir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Loop tell transmit is done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!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PIM_ReadTxStatu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 &amp; </w:t>
      </w:r>
      <w:r>
        <w:rPr>
          <w:rFonts w:ascii="Courier New" w:hAnsi="Courier New" w:cs="Courier New"/>
          <w:color w:val="4682B4"/>
          <w:sz w:val="20"/>
          <w:szCs w:val="20"/>
        </w:rPr>
        <w:t>SPIM_STS_BYTE_COMPLETE</w:t>
      </w:r>
      <w:r>
        <w:rPr>
          <w:rFonts w:ascii="Courier New" w:hAnsi="Courier New" w:cs="Courier New"/>
          <w:color w:val="000000"/>
          <w:sz w:val="20"/>
          <w:szCs w:val="20"/>
        </w:rPr>
        <w:t>)){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atch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0); </w:t>
      </w:r>
      <w:r>
        <w:rPr>
          <w:rFonts w:ascii="Courier New" w:hAnsi="Courier New" w:cs="Courier New"/>
          <w:color w:val="008000"/>
          <w:sz w:val="20"/>
          <w:szCs w:val="20"/>
        </w:rPr>
        <w:t>//rising edge to the transfer latch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atch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;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Reset the latch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nabl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0); </w:t>
      </w:r>
      <w:r>
        <w:rPr>
          <w:rFonts w:ascii="Courier New" w:hAnsi="Courier New" w:cs="Courier New"/>
          <w:color w:val="008000"/>
          <w:sz w:val="20"/>
          <w:szCs w:val="20"/>
        </w:rPr>
        <w:t>//write low to enable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///////////////////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// STEPPER     ///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/////////////////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>//Stepper Motor wire constants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Blu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  0b10000000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</w:rPr>
        <w:t>Pink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  0b00000001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800080"/>
          <w:sz w:val="20"/>
          <w:szCs w:val="20"/>
        </w:rPr>
        <w:t>Yello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0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b00100000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defin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800080"/>
          <w:sz w:val="20"/>
          <w:szCs w:val="20"/>
        </w:rPr>
        <w:t>Oran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0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b01000000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The stepper 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order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 xml:space="preserve">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cons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eps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4] = {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Blue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800080"/>
          <w:sz w:val="20"/>
          <w:szCs w:val="20"/>
        </w:rPr>
        <w:t>Pink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800080"/>
          <w:sz w:val="20"/>
          <w:szCs w:val="20"/>
        </w:rPr>
        <w:t>Yellow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800080"/>
          <w:sz w:val="20"/>
          <w:szCs w:val="20"/>
        </w:rPr>
        <w:t>Oran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Variable for the current step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tep=0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This is the function that is called by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intterupt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when the button is pushed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epperMotorContro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{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Set enable to high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nabl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Send step to SPI to be written to the motor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PIM_WriteTx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steps[step] | direction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Remain in while loop until the data is done being transmitted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while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!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PIM_ReadTxStatu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 &amp; </w:t>
      </w:r>
      <w:r>
        <w:rPr>
          <w:rFonts w:ascii="Courier New" w:hAnsi="Courier New" w:cs="Courier New"/>
          <w:color w:val="4682B4"/>
          <w:sz w:val="20"/>
          <w:szCs w:val="20"/>
        </w:rPr>
        <w:t>SPIM_STS_BYTE_COMPLETE</w:t>
      </w:r>
      <w:r>
        <w:rPr>
          <w:rFonts w:ascii="Courier New" w:hAnsi="Courier New" w:cs="Courier New"/>
          <w:color w:val="000000"/>
          <w:sz w:val="20"/>
          <w:szCs w:val="20"/>
        </w:rPr>
        <w:t>)){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rising edge to the transfer latch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atch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0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atch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nabl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0); </w:t>
      </w:r>
      <w:r>
        <w:rPr>
          <w:rFonts w:ascii="Courier New" w:hAnsi="Courier New" w:cs="Courier New"/>
          <w:color w:val="008000"/>
          <w:sz w:val="20"/>
          <w:szCs w:val="20"/>
        </w:rPr>
        <w:t>//write low to enable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</w:t>
      </w: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Variables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0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yGlobalIntEnab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</w:rPr>
        <w:t>/* Enable global interrupts. */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Start stuff up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Sens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ED_PW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C_PW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ERVO_PW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PI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rectionIn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epper_Timer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epper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epperInterrup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Sens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nitializeAllBaseline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ERVO_PW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Compar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700); </w:t>
      </w:r>
      <w:r>
        <w:rPr>
          <w:rFonts w:ascii="Courier New" w:hAnsi="Courier New" w:cs="Courier New"/>
          <w:color w:val="008000"/>
          <w:sz w:val="20"/>
          <w:szCs w:val="20"/>
        </w:rPr>
        <w:t>// Start the servo on the left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8000"/>
          <w:sz w:val="20"/>
          <w:szCs w:val="20"/>
        </w:rPr>
        <w:t>//Checks to see if it is busy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800080"/>
          <w:sz w:val="20"/>
          <w:szCs w:val="20"/>
        </w:rPr>
        <w:t>CapSense_NOT_BUS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Sense_IsBus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)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scan all widgets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Sens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canAllWidget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Sens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rocessAllWidget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If it is touched go into if statement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CapSense_GetCentroid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800080"/>
          <w:sz w:val="20"/>
          <w:szCs w:val="20"/>
        </w:rPr>
        <w:t>CapSense_LINEARSLIDER0_WDGT_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 != </w:t>
      </w:r>
      <w:proofErr w:type="spellStart"/>
      <w:r>
        <w:rPr>
          <w:rFonts w:ascii="Courier New" w:hAnsi="Courier New" w:cs="Courier New"/>
          <w:color w:val="800080"/>
          <w:sz w:val="20"/>
          <w:szCs w:val="20"/>
        </w:rPr>
        <w:t>CapSense_SLIDER_NO_TOUC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)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Grab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calue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Sens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GetCentroid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CapSense_LINEARSLIDER0_WDGT_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Set LED PWM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ED_PW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Compar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cap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Set DC PWM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C_PWM_WriteCompar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Re-map servo and write servo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pwm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ervo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(1600*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/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00)) + 700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ERVO_PW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Compar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ervo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</w:t>
      </w:r>
      <w:r>
        <w:rPr>
          <w:rFonts w:ascii="Courier New" w:hAnsi="Courier New" w:cs="Courier New"/>
          <w:color w:val="008000"/>
          <w:sz w:val="20"/>
          <w:szCs w:val="20"/>
        </w:rPr>
        <w:t>//Re-map stepper and write to stepper timer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epperScale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12000-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*100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epper_Timer_WritePerio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epperScale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P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=0;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8000"/>
          <w:sz w:val="20"/>
          <w:szCs w:val="20"/>
        </w:rPr>
        <w:t>//Setup scan for next loop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apSens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canAllWidget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>
      <w:pPr>
        <w:rPr>
          <w:b/>
          <w:sz w:val="52"/>
          <w:szCs w:val="52"/>
        </w:rPr>
      </w:pPr>
    </w:p>
    <w:p w:rsidR="005C3F5D" w:rsidRDefault="00C0259E">
      <w:pPr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DC </w:t>
      </w:r>
      <w:proofErr w:type="spellStart"/>
      <w:r w:rsidR="005C3F5D">
        <w:rPr>
          <w:b/>
          <w:sz w:val="52"/>
          <w:szCs w:val="52"/>
        </w:rPr>
        <w:t>Interupt</w:t>
      </w:r>
      <w:proofErr w:type="spellEnd"/>
    </w:p>
    <w:p w:rsidR="005C3F5D" w:rsidRDefault="005C3F5D">
      <w:pPr>
        <w:rPr>
          <w:b/>
          <w:sz w:val="52"/>
          <w:szCs w:val="52"/>
        </w:rPr>
      </w:pPr>
      <w:r>
        <w:rPr>
          <w:b/>
          <w:sz w:val="52"/>
          <w:szCs w:val="52"/>
        </w:rPr>
        <w:tab/>
        <w:t>Header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5C3F5D" w:rsidRDefault="00C0259E" w:rsidP="00C0259E">
      <w:pPr>
        <w:rPr>
          <w:b/>
          <w:sz w:val="52"/>
          <w:szCs w:val="52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cMotorControl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C3F5D" w:rsidRDefault="005C3F5D">
      <w:pPr>
        <w:rPr>
          <w:b/>
          <w:sz w:val="52"/>
          <w:szCs w:val="52"/>
        </w:rPr>
      </w:pPr>
      <w:r>
        <w:rPr>
          <w:b/>
          <w:sz w:val="52"/>
          <w:szCs w:val="52"/>
        </w:rPr>
        <w:tab/>
        <w:t>Code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Call the function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cMotorControl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Delay for a bit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yDel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0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Clear pending </w:t>
      </w:r>
    </w:p>
    <w:p w:rsidR="005C3F5D" w:rsidRDefault="00C0259E" w:rsidP="00C0259E">
      <w:p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rectionIn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Pend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rPr>
          <w:rFonts w:ascii="Courier New" w:hAnsi="Courier New" w:cs="Courier New"/>
          <w:color w:val="000000"/>
          <w:sz w:val="20"/>
          <w:szCs w:val="20"/>
        </w:rPr>
      </w:pPr>
    </w:p>
    <w:p w:rsidR="00C0259E" w:rsidRDefault="00C0259E" w:rsidP="00C0259E">
      <w:pPr>
        <w:rPr>
          <w:b/>
          <w:sz w:val="52"/>
          <w:szCs w:val="52"/>
        </w:rPr>
      </w:pPr>
      <w:r>
        <w:rPr>
          <w:b/>
          <w:sz w:val="52"/>
          <w:szCs w:val="52"/>
        </w:rPr>
        <w:t>Stepper</w:t>
      </w:r>
      <w:r>
        <w:rPr>
          <w:b/>
          <w:sz w:val="52"/>
          <w:szCs w:val="52"/>
        </w:rPr>
        <w:t xml:space="preserve"> </w:t>
      </w:r>
      <w:proofErr w:type="spellStart"/>
      <w:r>
        <w:rPr>
          <w:b/>
          <w:sz w:val="52"/>
          <w:szCs w:val="52"/>
        </w:rPr>
        <w:t>Interupt</w:t>
      </w:r>
      <w:proofErr w:type="spellEnd"/>
    </w:p>
    <w:p w:rsidR="00C0259E" w:rsidRDefault="00C0259E" w:rsidP="00C0259E">
      <w:pPr>
        <w:rPr>
          <w:b/>
          <w:sz w:val="52"/>
          <w:szCs w:val="52"/>
        </w:rPr>
      </w:pPr>
      <w:r>
        <w:rPr>
          <w:b/>
          <w:sz w:val="52"/>
          <w:szCs w:val="52"/>
        </w:rPr>
        <w:tab/>
        <w:t>Header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"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roject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"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epperMotorContro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tep;</w:t>
      </w:r>
    </w:p>
    <w:p w:rsidR="00C0259E" w:rsidRDefault="00C0259E" w:rsidP="00C0259E">
      <w:p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xte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eps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];</w:t>
      </w:r>
    </w:p>
    <w:p w:rsidR="00C0259E" w:rsidRDefault="00C0259E" w:rsidP="00C0259E">
      <w:pPr>
        <w:rPr>
          <w:b/>
          <w:sz w:val="52"/>
          <w:szCs w:val="52"/>
        </w:rPr>
      </w:pPr>
      <w:r>
        <w:rPr>
          <w:b/>
          <w:sz w:val="52"/>
          <w:szCs w:val="52"/>
        </w:rPr>
        <w:lastRenderedPageBreak/>
        <w:tab/>
        <w:t>Code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Call stepper motor function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epperMotorContro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Increment step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tep++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If at the end of steps array go back to the beginning 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>(step&gt;3)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step=0;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C0259E" w:rsidRDefault="00C0259E" w:rsidP="00C025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Clear pending </w:t>
      </w:r>
    </w:p>
    <w:p w:rsidR="00C0259E" w:rsidRDefault="00C0259E" w:rsidP="00C0259E">
      <w:pPr>
        <w:rPr>
          <w:b/>
          <w:sz w:val="52"/>
          <w:szCs w:val="52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epper_Timer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Interrup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4682B4"/>
          <w:sz w:val="20"/>
          <w:szCs w:val="20"/>
        </w:rPr>
        <w:t>Stepper_Timer_INTR_MASK_T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5C3F5D" w:rsidRPr="005C3F5D" w:rsidRDefault="005C3F5D">
      <w:pPr>
        <w:rPr>
          <w:b/>
          <w:sz w:val="52"/>
          <w:szCs w:val="52"/>
        </w:rPr>
      </w:pPr>
    </w:p>
    <w:sectPr w:rsidR="005C3F5D" w:rsidRPr="005C3F5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41E9" w:rsidRDefault="004641E9" w:rsidP="0064155E">
      <w:pPr>
        <w:spacing w:after="0" w:line="240" w:lineRule="auto"/>
      </w:pPr>
      <w:r>
        <w:separator/>
      </w:r>
    </w:p>
  </w:endnote>
  <w:endnote w:type="continuationSeparator" w:id="0">
    <w:p w:rsidR="004641E9" w:rsidRDefault="004641E9" w:rsidP="00641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41E9" w:rsidRDefault="004641E9" w:rsidP="0064155E">
      <w:pPr>
        <w:spacing w:after="0" w:line="240" w:lineRule="auto"/>
      </w:pPr>
      <w:r>
        <w:separator/>
      </w:r>
    </w:p>
  </w:footnote>
  <w:footnote w:type="continuationSeparator" w:id="0">
    <w:p w:rsidR="004641E9" w:rsidRDefault="004641E9" w:rsidP="00641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155E" w:rsidRDefault="0064155E">
    <w:pPr>
      <w:pStyle w:val="Header"/>
    </w:pPr>
    <w:r>
      <w:t>Quinton Cli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tDS0MDY3MDA2MTBT0lEKTi0uzszPAykwqgUAR48t2ywAAAA="/>
  </w:docVars>
  <w:rsids>
    <w:rsidRoot w:val="005C3F5D"/>
    <w:rsid w:val="004641E9"/>
    <w:rsid w:val="005C3F5D"/>
    <w:rsid w:val="0064155E"/>
    <w:rsid w:val="006F5D18"/>
    <w:rsid w:val="008C546E"/>
    <w:rsid w:val="00AC2D3A"/>
    <w:rsid w:val="00C0259E"/>
    <w:rsid w:val="00EA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D5D69"/>
  <w15:chartTrackingRefBased/>
  <w15:docId w15:val="{3DB44844-FE59-4744-8366-070D97CEC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3F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F5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41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55E"/>
  </w:style>
  <w:style w:type="paragraph" w:styleId="Footer">
    <w:name w:val="footer"/>
    <w:basedOn w:val="Normal"/>
    <w:link w:val="FooterChar"/>
    <w:uiPriority w:val="99"/>
    <w:unhideWhenUsed/>
    <w:rsid w:val="006415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5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5</cp:revision>
  <dcterms:created xsi:type="dcterms:W3CDTF">2019-05-15T19:30:00Z</dcterms:created>
  <dcterms:modified xsi:type="dcterms:W3CDTF">2019-05-15T19:55:00Z</dcterms:modified>
</cp:coreProperties>
</file>